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5</w:t>
      </w:r>
      <w:r>
        <w:t xml:space="preserve"> </w:t>
      </w:r>
      <w:r>
        <w:t xml:space="preserve">พ.ค.64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5 ราย และมีผู้เสียชีวิตเพิ่ม 17 ราย ระบาดสูง หลังพบ COVID-19 ระบาด27 คลัสเตอร์ ศบค. ห้ามนั่ง ภายใต้มาตรการควบคุม ถ้าไม่ทำตาม จะสั่งปิดรองนายกรัฐมนตรีเห็นชอบ 00.00 น. ที่จะถึงนี้ องค์การเภสัชกรรม รับวัคซีน COVID-19 จากจีนอีก 500,000 เข้ามาอีก 1,500,000 โดส// สวัสดีครับ ต้อนรับคุณผู้ชมเข้าสู่จับประเด็นข่าวร้อนสุดสัปดาห์ คุณผู้ชมจับทุกประเด็นร้อนไปกับผม รายการของเราได้ทุกค่ำคืนนะครับ ดูช่อง 5 มาเจอกัน และยังสามารถติดต่อสารผ่าน www.tv5.co.th และ Youtube TV5HD1 และเว็บไซต์ของเรา www.tv5.co.th นะครับ จับตารอในค่ำคืนนี้ยังต้องจับตาไปที่การระบาดในประเทศไทยนะครับ วันนี้ ศบค. เปิดเผย กว่า 3,000 รายด้วยกันนะครับ กรุงเทพมหานครเจอเยอะที่สุด ตอนนี้น่ากังวลใจ เพราะว่าตอนนี้เจอกลุ่มคลัสเตอร์กว่า 27 คลัสเตอร์แล้ว ไม่ว่าจะเป็นแคมป์คนงานก่อสร้าง พนักงานก่อสร้าง รวมไปทั้งในออฟฟิศ รวมไปถึงล่าสุดนี้ 105 รายด้วยกันครับ วันนี้นายแพทย์ทวีศิลป์ วิษณุโยธิน รายงานสถานการณ์ COVID-19 หรือ ศบค. รายงานประจำวันนะครับ ว่าไทยพบผู้ป่วยรายใหม่ 3,350 รายครับ ทำให้ยอดผู้ป่วยสะสมอยู่ที่ 9,145 รายแล้ว มาจากการติดเชื้อในประเทศ 2,215 ราย และติดเชื้อจากต่างประเทศ ครับ 887 รายด้วยกัน และในวันนี้คุณหมอทวีศิลป์บอกว่ามีผู้เสียชีวิตเพิ่ม17 รายด้วยกันครับ ทำให้ยอดเสียชีวิตสะสมอยู่ที่ 568 ราย ผู้เสียชีวิตในวันนี้แบ่งเป็นชาย 5 ราย หญิง9 ราย หญิง 8 ราย เป็นอายุ 83 ปี อยู่ในพื้นที่กรุงเทพมหานครมากที่สุดนะครับ 8 ราย สมุทรปราการ 3 ราย สมุทรสาคร 2 ราย ระยอง ชัยภูมิ ปทุมธานี ส่วนใหญ่ก็มีโรคประจำตัว จะเป็นโรคไขมันในเลือดสูง ไตเรื้อรัง ส่วนใหญ่ยังพบว่าติดเชื้อมาจากคนในครอบครัวครับ ที่ประชุม ศบค. ในวันนี้ยังวิเคราะห์การติดเชื้อในแต่ละพื้นที่นกรุงเทพมหานครนะครับ มี 17 เขตครับ ที่ต้องเฝ้าระวังเลย มีเขตดินแดง วัฒนา คลองเตย หลักสี่ ลาดพร้าว ราชเทวี ดุสิต 27 คลัสเตอร์นะครับ แล้วอยู่ในขั้นตอนการดำเนินการสอบสวน ควบคุมโรค 27 คลัสเตอร์ แล้วก็ใกล้จะปิดการสอบสวนแล้ว 7 คลัสเตอร์ด้วยกันครับ และคลัสเตอร์ที่น่ากังวลใจล่าสุด สุวรรณภูมินะครับ คลัสเตอร์ท่าอากาศยานสุวรรณภูมิ พบผู้ติดเชื้อ COVID-19 105 คนแล้ว ตั้งแต่วันที่ 4 เมษายน ถึง 14 เมษายน เจ้าหน้าที่ฝ่ายต่าง ๆ ในท่าอากาศสุวรรณภูมิ บริษัทเอกชน คลัสเตอร์ฝ่ายบริการการขนส่ง คลัสเตอร์ไปรษณีย์ และคลัสเตอร์บริษัทเอกชนที่มาร่วมกันทำงานนั่นเองนะครับ อย่างไรก็ตาม มติที่ประชุมยังเห็นชอบให้พื้นที่ควบคุมสูงสุดและเข้มงวดปรับมาเหลือเพียงแค่ 4 จังหวัดเท่านั้น ได้แก่ กรุงเทพมหานคร ปทุมธานี นนทบุรี และสมุทรปราการครับ ส่วนพื้นที่ควบคุมสูงสุดจะมี 17 จังหวัด และพื้นที่ควบคุมมี 5 จังหวัด // พื้นที่ควบคุมสูงสุดและเข้มงวดมี 4 จังหวัดครับ คือ กรุงเทพมหานคร นนทบุรี ปทุมธานี สมุทรปราการ นี่คือมติที่ประชุมจากทางกระทรวงสาธารณสุข เอาเข้ามาที่ประชุม ศปก. ศบค. เห็นชอบแล้วก็จะนำเสนอไปให้กับท่านนาย ได้โปรดกรุณาพิจารณา ถ้าหากเห็นชอบ คำสั่งจะตามมา จาก 6 จังหวัดเหลือ 4 จังหวัด ควบคุมสูงสุดจาก 45 จังหวัดเหลือ 14 จังหวัด พื้นที่ควบคุมเหลือ 56 จังหวัดนะครับ // นอกจากนี้นะคะ ที่ประชุม ศบค. ชุดเล็กให้ผ่อนคลายพื้นประชาชนนี่สามารถไปนั่งทานอาหารในร้านได้ไม่เกิน 25 เปอร์เซ็นต์ของร้านนะครับ แล้วก็ต้องไม่เกิน 21.00 น. ด้วย ปกติเลยและทุกพื้นที่ยังคงงดจำหน่ายและดื่มสุราทั้งหมดนี้ต้องนำเสนอท่านนายกฯ ก่อนนะครับ คือ รอท่านเห็นชอบ คือ ราชกิจจานุเบกษา จะแจ้งให้ประชาชนทราบนะครับ ไม่นาน อีกไม่กี่ชั่วโมงนี้แล้วนะครับ หรือไม่ก็คืนวันพรุ่งนี้ เดี๋ยวรอติดตามกันแล้วกันนะครับ อย่างที่บอกไปนะครับ การระบาดของ CoVID-19 กรุงเทพมหานครละปริมณฑล ก็มีหลายหน่วยงานที่เข้ามาร่วมมีบทบาทช่วยแก้ปัญหานี้ ก็คือกองทัพบกนั่นเองครับ วันนี้ทางโฆษกกระทรวงกลาโหมนะครับ ยืนยันว่าทางกองทัพนี่เข้ามาร่วมแก้วิกฤต ในพื้นที่กรุงเทพมหานครสุดความสามารถครับ พลโทคงชีพ ตังตระวาณิชย์ตันตระวานิช โฆษกกระทรวงกลาโหมกล่าวว่า พลเอก ชัยชาญ ช้างมงคล กระทรวงกลาโหม เจริญ ปลัทกระทรวงได้ประชุมกันกับกระทรวงกลาโหมเหล่าทัพในการติดตาม สนับสนุนรัฐบาลวิกฤต COVID ที่ศาลาว่าการกระทรวงกลาโหม ภาพรวมปัจจุบัน กระทรวงกลาโหม และกรุงเทพมหานครเร่งแก้ปัญหาอย่างเร่งด่วน เพื่อรองรับดูแลผู้ป่วยติดเชื้อในกรุงเทพมาหนครและปริมณฑล พร้อมทั้งจัดกำลังพล เจ้าหน้าที่แพทย์ทหารหมุนเวียน สนามและสนับสนุนจัดชุดตรวจเชิงรุก ในพื้นที่เสี่ยงกรุงเทพมหานครเข้ารับการรักษาโดยเร็ว ขณะเดียวกันก็จัดรถครัวสนาม เข้าไปช่วยประกอบอาหารช่วยแจกจ่ายในชุมชนครอบครัว เพื่อคลี่คลายความกดดันในครอบครัว ในขณะที่กำลังพลของทุกเหล่าทัพที่สมัครใจร่วมบริจาคโลหิตให้กับผู้ป่วยฉุกเฉินที่ขาดแคลนอย่างต่อเนื่อง ท่านรัฐมนตรีกระทรวง แสดงความขอบคุณและความห่วงใยของนายกรัฐมนตรีและรัฐมนตรีว่าการกระทรวงกลาโหมมายังกำลังพลที่ร่วมบริจาคทุกนาย โดยขอให้ดำรงการสนับสนุนอย่างเต็มกำลัง ในการบริหารจัดการวิกฤต กรุงเทพมหานครและปริมาณที่เกิดขึ้นในตอนนี้ พร้อมกับให้ประสานกระทรวงสาธารณสุขวัคซีน เร่งกระจายฉีดให้เจ้าหน้าที่ตามชายแดนกว่า 30 จังหวัด ปฏิบัติหน้าที่ตามชายแดนกว่า 3 จังหวัด นะครับ เมื่อพูดถึงวัคซีนแล้วนะครับ ทางองค์การเภสัชกรรมได้รับมอบวัคซีน COVID-19 Sinovac มานะครับ อีก 500,000 โดส ด้วยกัน และยังไม่พอนะครับ 1,500,000 โดสครับ นางศิรินุช ชีวันวสารนุกูล รองผู้อำนวยการองค์การเภสัชกรรม บอกว่า วันนี้ทางองค์การเภสัชกรได้รับมอบวัคซีน จำนวน 500,000 โดส บรรจุอยู่ภายในตู้ควบคุมอุณหภูมิ อยู่ที่ไม่เกิน 2-3 องศาเซล ตลอดการจัดส่งต้องเก็บรักษาคุณภาพต้องรักษาในอุณหภูมินี้ครับ ตั้งแต่กุมภาพันธ์ที่ผ่านมา มีวัคซีน 4,500,000 โดสแล้วก็ปลายเดือนพฤษภาคมก็จะเข้ามาอีกนะครับ จำนวน 1,500,000 จะรวมเป็นทั้งหมด 6 ล้านโดสด้วยกัน โดยในการนี้ เข้ามาอย่างต่อเนื่อง โดยวัคซีนโควิดจากนั้นทางองค์การเภสัชกรรมจะส่งให้ทางกรมวิทยาศาสตร์การแพทย์ การตรวจสอบคุณภาพ มาตรฐาน และเอกสารต่าง ๆ ทุกขึ้นตอนแล้ว จะส่งให้กับกรมควบคุมโรคและกระจายไปยังหน่วยบริการและสถานต่าง ๆเป้าหมาย ตามแผนที่ทางกรมควบคุมโรคได้กำหนดไว้ต่อไปครับ ขณะที่กรมอนามัยนะครับ ได้ให้คำแนะนำหญิงตั้งครรภ์นะครับ ถ้าไม่จำเป็น ไม่ควรที่จะออกจากบ้านลดความเสี่ยงการติดเชื้อ COVID-19 เพราะถ้าท่านติดเชื้อแล้วนี่ ก็อาจจะมีแนวโน้มที่เกิดอาการรุนแรงได้นั่นเองครับ นายแพทย์สุวรรณชัย ยิ่งเจริญ วัฒนา ผู้อำนวยการหญิงตั้งครรภ์จะเป็นกลุ่มเสี่ยงเมื่อติดเชื้อ COVID ได้มากกว่าคนที่ไม่ได้ตั้งครรภ์ ระมัดระวังตัวเองให้ดี งดการออกนอกบ้าน บุคคลใกล้ชิด งดให้ของส่วนตัวร่วมกันคนในบ้าน หมั่นล้างมือบ่อย ๆ สมาชิกในบ้านควรให้ความสำคัญกับการช่วยปกป้อครรภ์ งหญิงตั้งให้คิดไว้เสมอว่าหญิงตั้งครรภ์เป็นกลุ่มเปราะบาง การติดเชื้อในหญิงตั้งครรภ์ในปี 2564 พบว่าหญิงตั้งครรภ์ติดเชื้อแล้ว 126 ราย เป็นหญิงไทย 64 ราย หญิงต่างด้าว 64 ราย ติดเชื้อจำนวน 66 ราย กรุงเทพมหานคร 6 ราย พบอาการปอดอักเสบร้อยละ 22.22 เสียชีวิต 2 ราย มีทารกติดเชื้อ 10 ราย ส่วนใหญ่อาการ สำหรับผู้เสียชีวิตทั้ง 2 รายนั้น อยู่ในช่วงไตรมาสที่ 2 ของการตั้งครรภ์ โดยมีการฝากครรภ์ตามเกณฑ์ รายแรก ติดเชื้อจากการเข้าไปในสถานที่แออัด และสัมผัสกับ สำหรับหญิงตั้งครรภ์ที่มีประวัติเสี่ยงสูง คุณหมอเพื่อนัดหมายตรวจหาเชื้อ หากเป็นผู้เสี่ยงต่ำให้แยกตัวเองออกมา แล้วเฝ้าสังเกตอาการ พร้อมทั้งรอฟังผลการตรวจของผู้สัมผัสใกล้ชิด ไปดูสถานการณ์ในต่างประเทศกันบ้างนะครับ อินเดียมีการเริ่มฉีดวัคซีนต้าน COVID-19 ที่มีชื่อว่า Sputnik V ให้กับประชากรแล้วนะครับ ขณะที่การระบาด COVID-19 ที่นั่น สถานการณ์ดีขึ้นเล็กน้อยนะครับ ไปเกาะติดเรื่องนี้กันครับ</w:t>
      </w:r>
    </w:p>
    <w:p>
      <w:pPr>
        <w:pStyle w:val="BodyText"/>
      </w:pPr>
      <w:r>
        <w:t xml:space="preserve">(บรรยาย) อินเดียเริ่มฉีดวัคซีน Sputnik V ของรัสเซียแล้ว โดยเริ่มที่เมืองฮาราบัติทางตอนใต้ ทำให้วัคซีน Sputnik V ที่อินเดียให้การอนุมัติใช้เมื่อกลางเดือนที่ผ่านมา นอกจากนี้ก็มีวัคซีนของ AstraZeneca ที่ผลิตในอินเดีย และวัคซีน ผลิตนั่นเอง สำหรับวัคซีน Sputnik V ที่มีจำนวน 150,000 โดสมาถึงเมื่อ 1 พฤษภาคม ที่ผ่านมา และคาดว่าล็อตที่ 2 จะมาถึงในอีก 2-3 วันข้างหน้า ยอดสะสมอย่างเป็นทางการของอินเดีย แต่ผู้เชี่ยวชาญเชื่อว่าผู้เสียชีวิตที่แท้จริงมากกว่า 1,000,000 คน ด้านสถานการณ์การระบาดของอินเดียลดลงเล็กน้อยในช่วงไม่กี่วันที่ผ่าาน ดูเหมือนจะลุกลามในพื้นที่ชนบทของอินเดีย ที่มีจำนวนคนอาศัยอยู่มากกว่า 2 ใน 3 ของประเทศ และที่ไต้หวัน ทางการเพิ่มระดับ COVID-19 ในกรุงไทเป และบริเวณรอบ ๆ เข้มงวดในการควบคุมการระบาด 2 สัปดาห์ หลังพบผู้ติดเชื้อในชุมชนรายใหม่ 280 ราย ใหม่นี้ไม่ได้หมายถึงการปิดสำนักงาน โรงเรียน หรือร้านอาหาร แต่จะปิดโรงหนัง และจำกัดการรวมกลุ่มของคนภายในอาคารและไม่เกิน 10 คนในกลางแจ้ง ก่อนหน้านี้ทางการไต้หวัน ได้สั่งปิดบาร์ ไนท์คลับ สถานที่ทำนองเดียวกันนี้แล้ว พักกันสัคกรุ่ นะครับ แล้วช่วงหน้ากลับมาจับประเด็นข่าวร้อนกันต่อครับ // กลับมาจับประเด็นข่าวร้อนกันต่อนะครับ พร้อมกันต่อนะครับ วันนี้แม่ทัพภาคที่ 4 เดินทางไปให้กำลังใจประชาชนที่ถูกสั่งปิดหมู่บ้สน เพื่อสกัดการระบาดของ COVID-19 นะครับ 250 ครัวเรือนในพื้นที่จังหวัดนครศรีธรรมราชครับ วันนี้ พลโท เกรียงไกร ศริลักษณ์ พลโท เกรียงไกร สิลักษณ์ พี่น้องประชาชนที่ได้รับผลกระทบจาก COVID-19 ที่บ้านนางเอื้อย อำเภอครวญกลาง จังหวัดนครศรีธรรมราชนะครับ ที่นี่นะครับ เป็นพื้นที่มีความเสี่ยงในการแพร่ระบาด COVID-19 สั่งล็อกดาวน์หมู่บ้านภายในปี 2564 เพื่อป้องกันการแพร่ระบาดทำให้ชาวบ้านจำนวน 758 คน จาก 250 ครัวเรือน ไม่สามารถเดินทางเข้าออกได้ครับ 4 ได้ร่วมประกอบอาหารในครัวอาหาร ร้อน ๆ ปรุงสุกนี่นะครับ ส่งเข้ามาเลยนะครับ นี่คือ Army Delivery กำลังพลนี่ล่ะ ที่จะขับรถไปส่งให้ชาวบ้าน ดี ๆ อร่อย ๆ กัน หลายคนจัดทำแล้วท่านก็ตรวจเยี่ยมด่านตรวจคัดกรอง COVID-19 พร้อมมอบของเครื่องใช้ที่จำเป็น ไม่ว่าจะเป็นหน้ากากอนามัย เจลล้างมือให้กับกำลังพลที่ปฏิบัติหน้าที่ด้วย ขณะโอกาสนี้ท่านแม่ทัพที่ 4 ได้สนับสนุนหน่วยงานของรัฐและพี่น้องประชาชนภายใต้สถานการณ์การแพร่ระบาดของ COVID-19 อย่างเต็มกำลัง ความสามารถ ทางกองทัพภาคที่ 4 จึงมอบหมาย กองพลทหารราบที่ 5 ได้ผนึกกำลังร่วมกับหน่วยงานภาครัฐในพื้นที่ ช่วยบรรเทาความเดือดร้อนให้กับพี่น้องประชาชน ในพื้นที่ 1 ตำบลพลกลาง ที่ได้รับผลกระทบจากCOVID-19 นั่นเองครับ ขึ้นเหนือไปที่จังหวัดลำปางกันหน่อยนะครับ ท่านผู้ว่าฯ หมูป่านำกำลังลงนามคำสั่งจังหวัด เรื่องมาตรการเร่งด่วน เรื่อง COVID-19 จังหวัดลำปางเขายังพบผู้ติดเชื้อรายใหม่อยู่นะครับ คณะกรรมการโรคติดต่อจังหวัดลำปางระบุว่าอาจจะมีติดซ้ำ ก็เลยมีมติเห็นชอบ ให้ขยายระยะเวลาปิดสถานที่เสี่ยง ที่ไหนบ้างล่ะ สถานบันเทิงครับ ประกอบการที่อยู่ในห้องปรับอากาศ ร้านเกม ร้านอินเทอร์เน็ต รวมถึงกิจการสปา คลินิกเวชกรรมเสริมความงาม โดยขยายเวลาปิดออกไปจนถึงวันที่ 31 พฤษภาคม ปิดไปอีก 16 วันตั้งแต่วันที่ 16-31 พฤษภาคมนี้ หลังจากที่ประกาศฉบับล่าสุดนี่ ปิด 15 พฤษภาคม จังหวัดลำปางเองนี่นะครับ มียอดผู้ป่วยสะสม 228 ราย มีผู้เสียชีวิต 1 ราย รักษาหายแล้ว 189 ราย ในโรงพยาบาล 49 ราย นอกจากนี้ยังเข้มงวดงดไม่ให้มีการนั่งดื่มสุรา หรือเครื่องดิมแอลกอฮอล์ทุกชนิดภายในร้านอาหาร ร้านขายของ หรือหน้าร้านโดยเด็ดขาด เพื่อป้องกันการรวมตัวของผู้คน เพื่อป้องกันการระบาดของ COVID-19 ซ้ำอีกนะครับ ไปต่อกันที่ขอนแก่นนะครับ ทางการต้องการรณรงค์ให้ประชาชนนี่มารับวัคซีนกันเยอะ ๆ ก็เลยเห็นวิธีที่สร้างแรงจูงใจนะครับ ของเสียงแคนนั่นเองครับ ก็จะมีภาพของฝ่ายปกครองนะครับ เจ้าหน้าที่สาธารณสุข อสม. เป่าแคนเดินเคาะตามประตูบ้าน มาลงทะเบียนรับวัคซีนกันนั่นเองนะครับ</w:t>
      </w:r>
    </w:p>
    <w:p>
      <w:pPr>
        <w:pStyle w:val="BodyText"/>
      </w:pPr>
      <w:r>
        <w:t xml:space="preserve">[เสียงดนตรี] // ไปกันตามบ้านแบบนี้เลยนะครับ คนเป่าแคนนี่เก่ง ได้ด้วยนะครับ เป็นกิจกรรมที่เกิดขึ้นโดยข้าราชการ เจ้าหน้าที่องค์การบริหารส่วนท้องถิ่น เจ้าหน้าที่โรงพยาบาลส่งเสริมสุขภาพประตำบลบ้านข้อ อำเภอเมือง จังหวัดขอนแก่น อสม. ครับ ประชาสัมพันธ์ให้ประชาชนลงทะเบียนผ่านหมอพร้อมเพื่อรับการฉีดวัคซีนป้องกัน COVID-19 ซึ่งการเคาะประตูบ้านครั้งนี้ นายกเทศมนตรีเทศบาล</w:t>
      </w:r>
      <w:r>
        <w:t xml:space="preserve"> </w:t>
      </w:r>
      <w:r>
        <w:t xml:space="preserve">ครับ ได้นำเครื่องดนตรีพื้นบ้าน ก็คือแคน บรรเลงหมอแคนอีสานเรียกความสนใจจากชาวบ้านได้เป็นอย่างนี้ ซึ่งก็เป็นกลุ่มเป้าหมายหลักเลย ใะเบียน หมอพร้อมให้ได้มากที่สุด ผู้สูงอายุบางคนนี่ก็อาจจะขยับตัวไม่ได้นะครับ แล้วก็มาพูดคุยสอบถามรายละเอียดกันว่า เอ๊ะ การฉีดวัคซีนมันดีอะไรอย่างไร โดยมีท่านผู้อำนวยการคอยเป็นผู้ให้ข้อมูลที่ถูกต้องให้กับผู้คน ก็จะจดบันทึกรายชื่อแล้วก็ลงทะเบียนผ่านแอปพลิเคชันหมอพร้อมทันที ตรงนั้นเลยนะครับ โดยอำเภอบ้านค้อ มีประชากร 16,000 คน ฉีดวัคซีน หมอพร้อม… คนนี่ 16,000 แต่ยอดคนเข้ามาตอนนี้ 1,000 นะครับ ก็ถือว่าน้อยมาก ทางเทศบาลตำบลบ้านค้อ ออกมารณรงค์ประชาสัมพันธ์ โดยตำบลบ้านค้อ ได้บียนลงทะเไม่ต่ำกว่าร้อยละ 10 เพื่อป้องกันตนเองและครอบครัวให้ปลอดภัยกันทุกคนนั่นเองครับ พักกันก่อนครู่เดียวครับ ช่วงหน้ากลับมาพบกับจับ</w:t>
      </w:r>
    </w:p>
    <w:p>
      <w:pPr>
        <w:pStyle w:val="BodyText"/>
      </w:pPr>
      <w:r>
        <w:t xml:space="preserve">[เสียงดนตรี] // มาเกาะติดคดีให้ร่วมลงทุน 1,000 ล้านนะครับ นั่นคือสิ่งที่เกี่ยวข้องกับบริษัท เอ็ม กรุ๊ป ตำรวจนี่ก็พยายามที่จะจับกุมตัวการใหญ่มาสอบสวนให้ได้ว่าเกิดอะไรขึ้น ก็เกิดภาพของที่ปรึกษา รัฐมนตรีกระทรวงหนึ่งนะครับ ไปเปิดงานของบริษัทนี้ด้วย ก็ต้องสืบสวนกันต่อไปนะครับ ว่าเกี่ยวข้องกันอย่างไรนะครับ จากกรณีที่เมื่อวานนี้ตำรวจสอบสวนกลางสนธิกำลังกัน เข้าไปทลาย M Group ซึ่งมีนายประสิทธิ์เป็นผู้บริหารมีผู้เสียหายมากกว่า 400 คน มาแจ้งตำรวจนะครับ บอกว่านี่ถูกหลอกลวงให้มาลงทุน แล้วมูลค่าความเเสียหาย มากกว่า 1,000 ล้านบาทนะครับ ตามหมายจับในเครือข่ายได้ แต่ว่าหัวหน้าเครือข่ายนายประสิทธิ์แล้วก็พวกอีก 1 คนนี่ หลบหนีไปได้นะครับ ล่าสุด พลตำรวจตรี สุวัต ตอนนี้ตำรวจอยู่ในระหว่างการสอบปากคำกว่า 200-300 คนที่ได้ติดต่อเข้ามาแจ้งความกับตำรวจกองบังคับการปราบปราม อาชญากรรมกระทำความผิด เกี่ยวกับ… สอบไปแล้วนี่ ประมาณ 100 ปาก ได้ให้การไปแล้วนะครับ ว่าบริษัทนี้นี่หลอกให้ร่วมลงทุน ไม่ยอมจ่ายผลตอบแทนตามที่ตกลงกันเอาไว้ครับ ขณะที่คดีนี้ผู้สอบสวนไม่สามารถตาม</w:t>
      </w:r>
      <w:r>
        <w:t xml:space="preserve"> </w:t>
      </w:r>
      <w:r>
        <w:t xml:space="preserve">ขบวนการคนอื่นมาสอบปากคำเพิ่มเติมนะครับ รวมถึงรัฐมนตรีของนักการเมืองชื่อดัง ซึ่งเป็นที่ปรึกษารัฐมนตรีว่าการกระทรวง กระทรวงหนึ่งนี่ ได้ไปในงานเปิดตัวธุรกิจในกิจการ M Gube คงต้องสอบปากคำให้ครบเสียก่อน แล้วต้องตรวจสอบพยานหลักฐาน แล้วก็เอกสารที่สามารถรวบรวมได้ ทั้ง 9 จุด เสร็จสิ้นก็จะนำตัวผู้สอบปากคำเพิ่มเติมต่อไปครับ ยืนยันเลยนะครับว่าเครือข่ายธุรกิจ เอ็ม กรุ๊ป ตำรวจมีพยานหลักฐานครับ ไปกันที่จังหวัดชลบุรีครับ มีการไปพบเต่าทะเล มาเกยตื้นมาที่หาดบางแสนนะครับ โดยเจ้าหน้าที่ก็นำกำลังเพื่อไปตรวจสอบหาสาเหตุการตายที่แน่ชัดอีกครั้งหนึ่งนะครับ เมื่อคืนที่ผ่านมานะครับ ที่หาดบางแสน ตำบลแสนสุข ตำบลชลบุรี เต่าทะเลครับที่มันตายเกยชายหาด 1 ตัวครับ โดยไม่ทราบว่ามันตายอย่างไรครับ ไม่ว่ามันเป็นเพศใดนะครับ ลักษณะได้รับบาดเจ็บ มีคราบเลือดบริเวณปากและจมูก ขาด้านหลังซ้ายแล้วก็ตามลำตัว น้ำหนัก 10 กิโลกรัมครับ นางสาวพรศิริ อิ่มเสมอครับ พบเต่าทะเลตายนี่ เธอเล่าให้ฟังว่าเธอรู้สึกสงสาร เพราะว่าเต่าทะเลนี่เป็นสัตว์อนุรักษ์เป็นสัตว์น้ำธรรมชาติที่สวยงาม อยู่ในทะเล ไม่ทราบเช่นเดียวกันว่าทำไมมันมาตายบนชายหาดอย่างนี้ เจ้าหน้าที่ที่เกี่ยวข้องนะครับ ไปตรวจสอบพิสูจน์ การอนุรักษ์หวงแหน มีแนวโน้มลดลงทุกปี อนุรักษ์ช่วยเหลือเต่าบกและเต่าทะเลที่สหรัฐอเมริ23 พฤษภาคมของทุกปีเป็นวันเตาโลก เพื่อปลมายาวนานกว่า 200 ล้านปีครับ ไปดูความรุนแรงที่เกิดขึ้นที่อิสราเอลของปาเลสไตน์นะครับ ยังคงมีการปะทะเกิดขึ้นกันอย่างต่อเนื่องเลยนะครับ ซึ่งสหรัฐฯ เองก็หวังว่าจะเข้ามาคลี่คลายปัฐหา ครับ อิสลาเอลปฏิบัติการสวนการ์ตาและทางอากาศครับ มีการปะทะของหัวรุนแรงของปาเลสไตน์ ต่อเนื่องและเป็นสถานขณะที่จรวดของปาเลสไตล์ยิงมาที่อิสราเอล ถูกระบบป้องกันภัยขีปนาวุธของอิสราเอล ขณะเดียวกันได้เกิดการปะทะ แล้วกองกำลังของอิสราเอลยึดครองด้วย เจ้าหน้าที่บอกว่ามีคนตาย 7 คน ขณะที่บุคลากรทางการแพทย์ปาเลสไตน์ นับตั้งแต่เกิดการปะทะระหว่าง 2 ฝ่าย มีชาวปาเลสไตน์ 126 คน ในจำนวนนี้เป็นเด็กกว่า 33 คน และมีผู้ได้รับบาดเจ็บอีกกว่า 900 คน กล่าวว่าฝั่งอิสราเอลมี เป็นผลเรือนชาวอิสราเอล ชาวอินเดีย 1 คน ทหารอีก 1 นาย ด้านคณะผู้บริหารสหรัฐฯ กล่าวว่า เพื่อลดความขัดแย้งระหว่างอิสราเอล ฉนวนกาซ่า สหรัฐฯได้ใช้ฉนวนนี้ในภูมิภาคแห่งนี้ ยุติวิกฤตินี้ระหว่างกลุ่มฮามัสและอิลราเอลไว้ได้ ด้วยทางการทูตครับจับประเด็นข่าวร้อนสุดสัปดาห์วันนี้ลาคุณผู้ชมไปก่อนกับภาพน่ารัก ๆ ของสวนสัตว์แห่งหนึ่งที่ปาริส ให้ประชาชนไปชมความน่ารัก ความหลากหลายอีกครั้งหนึ่งนั่นเองครับ ขอบพระคุณทุกท่าน และทีมงานลาคุณผู้ชมไปก่อน สวัสดีครับ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จับประเด็นข่าวร้อน วันที่ 15 พ.ค.64</dc:title>
  <dc:creator/>
  <cp:keywords/>
  <dcterms:created xsi:type="dcterms:W3CDTF">2021-06-01T04:12:55Z</dcterms:created>
  <dcterms:modified xsi:type="dcterms:W3CDTF">2021-06-01T04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มิถุนายน 2564 เวลา 09.50 น.</vt:lpwstr>
  </property>
  <property fmtid="{D5CDD505-2E9C-101B-9397-08002B2CF9AE}" pid="3" name="subtitle">
    <vt:lpwstr/>
  </property>
</Properties>
</file>